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ED1" w:rsidRPr="005C22CC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</w:p>
    <w:p w:rsidR="00CC5547" w:rsidRPr="005C22CC" w:rsidRDefault="00CC5547" w:rsidP="00CC5547">
      <w:pPr>
        <w:jc w:val="center"/>
        <w:rPr>
          <w:rFonts w:cs="Times New Roman"/>
          <w:b/>
          <w:bCs/>
        </w:rPr>
      </w:pPr>
      <w:r w:rsidRPr="005C22CC">
        <w:rPr>
          <w:rFonts w:cs="Times New Roman"/>
          <w:b/>
          <w:bCs/>
        </w:rPr>
        <w:t>Hillsborough NH</w:t>
      </w:r>
    </w:p>
    <w:p w:rsidR="002C1ED9" w:rsidRPr="005C22CC" w:rsidRDefault="002E3285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March 3</w:t>
      </w:r>
      <w:r w:rsidR="0037168B" w:rsidRPr="005C22CC">
        <w:rPr>
          <w:rFonts w:eastAsia="Calibri" w:cs="Times New Roman"/>
          <w:b/>
          <w:bCs/>
          <w:color w:val="000000"/>
        </w:rPr>
        <w:t xml:space="preserve">,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:rsidR="00851D4C" w:rsidRPr="005C22CC" w:rsidRDefault="00851D4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AGENDA </w:t>
      </w:r>
    </w:p>
    <w:p w:rsidR="009E5D7B" w:rsidRPr="005C22CC" w:rsidRDefault="009F605F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Meeting </w:t>
      </w:r>
      <w:r w:rsidR="009E3F39" w:rsidRPr="005C22CC">
        <w:rPr>
          <w:rFonts w:eastAsia="Calibri" w:cs="Times New Roman"/>
          <w:b/>
          <w:bCs/>
          <w:color w:val="000000"/>
        </w:rPr>
        <w:t>H</w:t>
      </w:r>
      <w:r w:rsidRPr="005C22CC">
        <w:rPr>
          <w:rFonts w:eastAsia="Calibri" w:cs="Times New Roman"/>
          <w:b/>
          <w:bCs/>
          <w:color w:val="000000"/>
        </w:rPr>
        <w:t xml:space="preserve">eld </w:t>
      </w:r>
      <w:r w:rsidR="009E3F39" w:rsidRPr="005C22CC">
        <w:rPr>
          <w:rFonts w:eastAsia="Calibri" w:cs="Times New Roman"/>
          <w:b/>
          <w:bCs/>
          <w:color w:val="000000"/>
        </w:rPr>
        <w:t>U</w:t>
      </w:r>
      <w:r w:rsidRPr="005C22CC">
        <w:rPr>
          <w:rFonts w:eastAsia="Calibri" w:cs="Times New Roman"/>
          <w:b/>
          <w:bCs/>
          <w:color w:val="000000"/>
        </w:rPr>
        <w:t>sing the Go</w:t>
      </w:r>
      <w:r w:rsidR="00F92349" w:rsidRPr="005C22CC">
        <w:rPr>
          <w:rFonts w:eastAsia="Calibri" w:cs="Times New Roman"/>
          <w:b/>
          <w:bCs/>
          <w:color w:val="000000"/>
        </w:rPr>
        <w:t>To</w:t>
      </w:r>
      <w:r w:rsidRPr="005C22CC">
        <w:rPr>
          <w:rFonts w:eastAsia="Calibri" w:cs="Times New Roman"/>
          <w:b/>
          <w:bCs/>
          <w:color w:val="000000"/>
        </w:rPr>
        <w:t>Meeting Platform</w:t>
      </w:r>
    </w:p>
    <w:p w:rsidR="001060DD" w:rsidRPr="00BB4B92" w:rsidRDefault="001060DD">
      <w:pPr>
        <w:autoSpaceDE w:val="0"/>
        <w:jc w:val="center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083AF1" w:rsidRDefault="00083AF1" w:rsidP="00083AF1">
      <w:pPr>
        <w:autoSpaceDE w:val="0"/>
        <w:ind w:left="709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*The GoToMeeting location is open at 6:30pm to assist those with technical issues accessing the meeting.  No Planning Board business will be discussed.  </w:t>
      </w:r>
    </w:p>
    <w:p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8A1F04" w:rsidRPr="008A1F04" w:rsidRDefault="008A1F04" w:rsidP="001227A9">
      <w:pPr>
        <w:suppressAutoHyphens w:val="0"/>
        <w:autoSpaceDE w:val="0"/>
        <w:autoSpaceDN w:val="0"/>
        <w:adjustRightInd w:val="0"/>
        <w:ind w:right="-54"/>
        <w:rPr>
          <w:rFonts w:eastAsia="Times New Roman" w:cs="Times New Roman"/>
          <w:b/>
          <w:kern w:val="0"/>
          <w:lang w:eastAsia="en-US" w:bidi="ar-SA"/>
        </w:rPr>
      </w:pPr>
      <w:r w:rsidRPr="008A1F04">
        <w:rPr>
          <w:rFonts w:eastAsia="Times New Roman" w:cs="Times New Roman"/>
          <w:b/>
          <w:kern w:val="0"/>
          <w:lang w:eastAsia="en-US" w:bidi="ar-SA"/>
        </w:rPr>
        <w:t>Reading of the Covid Check List</w:t>
      </w:r>
    </w:p>
    <w:p w:rsidR="001227A9" w:rsidRPr="002E3285" w:rsidRDefault="001227A9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1227A9" w:rsidRPr="00EE1B16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:rsidR="0034167B" w:rsidRPr="002E3285" w:rsidRDefault="0034167B" w:rsidP="002E3285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34167B" w:rsidRDefault="0034167B" w:rsidP="008A1F04">
      <w:r>
        <w:rPr>
          <w:b/>
        </w:rPr>
        <w:t>Minutes</w:t>
      </w:r>
      <w:r w:rsidR="001227A9">
        <w:rPr>
          <w:b/>
        </w:rPr>
        <w:tab/>
      </w:r>
      <w:r w:rsidR="00083AF1">
        <w:t>02/</w:t>
      </w:r>
      <w:r w:rsidR="00A65774">
        <w:t>17</w:t>
      </w:r>
      <w:r w:rsidR="00083AF1">
        <w:t>/21</w:t>
      </w:r>
    </w:p>
    <w:p w:rsidR="00B0075E" w:rsidRPr="002E3285" w:rsidRDefault="00B0075E" w:rsidP="002E3285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1227A9" w:rsidRDefault="00B0075E" w:rsidP="008A1F04">
      <w:pPr>
        <w:rPr>
          <w:b/>
        </w:rPr>
      </w:pPr>
      <w:r>
        <w:rPr>
          <w:b/>
        </w:rPr>
        <w:t>Public Hearing</w:t>
      </w:r>
    </w:p>
    <w:p w:rsidR="00B0075E" w:rsidRPr="002E3285" w:rsidRDefault="00B0075E" w:rsidP="002E3285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A65774" w:rsidRDefault="00A65774" w:rsidP="008A1F04">
      <w:pPr>
        <w:rPr>
          <w:b/>
        </w:rPr>
      </w:pPr>
      <w:r>
        <w:rPr>
          <w:b/>
        </w:rPr>
        <w:t>Minor Subdivision</w:t>
      </w:r>
    </w:p>
    <w:p w:rsidR="00A65774" w:rsidRDefault="00A65774" w:rsidP="008A1F04">
      <w:r w:rsidRPr="00A65774">
        <w:t>Map 11I Lot 50</w:t>
      </w:r>
    </w:p>
    <w:p w:rsidR="00A65774" w:rsidRDefault="00A65774" w:rsidP="008A1F04">
      <w:r>
        <w:t>160 Bible Hill Rd.</w:t>
      </w:r>
    </w:p>
    <w:p w:rsidR="00A65774" w:rsidRPr="00A65774" w:rsidRDefault="00A65774" w:rsidP="008A1F04">
      <w:r>
        <w:t>Deborah A. Jones</w:t>
      </w:r>
    </w:p>
    <w:p w:rsidR="00A65774" w:rsidRPr="00A65774" w:rsidRDefault="002E3285" w:rsidP="008A1F04">
      <w:r>
        <w:t>Case No. 2021-06</w:t>
      </w:r>
    </w:p>
    <w:p w:rsidR="00A65774" w:rsidRPr="002E3285" w:rsidRDefault="00A65774" w:rsidP="002E3285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2E3285" w:rsidRPr="00083AF1" w:rsidRDefault="002E3285" w:rsidP="002E3285">
      <w:pPr>
        <w:rPr>
          <w:b/>
        </w:rPr>
      </w:pPr>
      <w:r w:rsidRPr="00083AF1">
        <w:rPr>
          <w:b/>
        </w:rPr>
        <w:t>Site Plan Review</w:t>
      </w:r>
    </w:p>
    <w:p w:rsidR="002E3285" w:rsidRDefault="002E3285" w:rsidP="002E3285">
      <w:r>
        <w:t>Map 25 Lot 15</w:t>
      </w:r>
    </w:p>
    <w:p w:rsidR="002E3285" w:rsidRDefault="002E3285" w:rsidP="002E3285">
      <w:r>
        <w:t>6 Wall Street</w:t>
      </w:r>
    </w:p>
    <w:p w:rsidR="002E3285" w:rsidRDefault="002E3285" w:rsidP="002E3285">
      <w:r>
        <w:t>Storage Barn of Hillsborough, LLC</w:t>
      </w:r>
    </w:p>
    <w:p w:rsidR="002E3285" w:rsidRDefault="002E3285" w:rsidP="002E3285">
      <w:r>
        <w:t>Jessica Smith</w:t>
      </w:r>
    </w:p>
    <w:p w:rsidR="002E3285" w:rsidRDefault="002E3285" w:rsidP="002E3285">
      <w:r>
        <w:t>Case No. 2021-04</w:t>
      </w:r>
    </w:p>
    <w:p w:rsidR="002E3285" w:rsidRPr="002E3285" w:rsidRDefault="002E3285" w:rsidP="002E3285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8A1F04" w:rsidRDefault="008A1F04" w:rsidP="008A1F04">
      <w:pPr>
        <w:rPr>
          <w:b/>
        </w:rPr>
      </w:pPr>
      <w:r>
        <w:rPr>
          <w:b/>
        </w:rPr>
        <w:t>Site Plan Review</w:t>
      </w:r>
    </w:p>
    <w:p w:rsidR="008A1F04" w:rsidRDefault="008A1F04" w:rsidP="008A1F04">
      <w:r w:rsidRPr="00CE333E">
        <w:t>Map 1 Lots 21-1 &amp; 27</w:t>
      </w:r>
    </w:p>
    <w:p w:rsidR="008A1F04" w:rsidRDefault="008A1F04" w:rsidP="008A1F04">
      <w:r>
        <w:t>25 &amp; 31 Carr Rd.</w:t>
      </w:r>
    </w:p>
    <w:p w:rsidR="008A1F04" w:rsidRDefault="008A1F04" w:rsidP="008A1F04">
      <w:r>
        <w:t>Kevin McCauley</w:t>
      </w:r>
    </w:p>
    <w:p w:rsidR="008A1F04" w:rsidRDefault="008A1F04" w:rsidP="008A1F04">
      <w:r>
        <w:t>Case No. 2020-02</w:t>
      </w:r>
    </w:p>
    <w:p w:rsidR="008A1F04" w:rsidRPr="00CE333E" w:rsidRDefault="008A1F04" w:rsidP="008A1F04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2E3285" w:rsidRDefault="002E3285" w:rsidP="002E3285">
      <w:pPr>
        <w:pStyle w:val="NormalWeb"/>
        <w:spacing w:before="0" w:beforeAutospacing="0" w:after="0" w:afterAutospacing="0" w:line="360" w:lineRule="auto"/>
      </w:pPr>
      <w:r>
        <w:t xml:space="preserve">Please join my meeting from your computer, tablet or smartphone. </w:t>
      </w:r>
    </w:p>
    <w:p w:rsidR="002E3285" w:rsidRDefault="002E3285" w:rsidP="002E3285">
      <w:pPr>
        <w:pStyle w:val="NormalWeb"/>
        <w:spacing w:before="0" w:beforeAutospacing="0" w:after="0" w:afterAutospacing="0" w:line="360" w:lineRule="auto"/>
      </w:pPr>
      <w:hyperlink r:id="rId8" w:history="1">
        <w:r>
          <w:rPr>
            <w:rStyle w:val="Hyperlink"/>
          </w:rPr>
          <w:t>https://global.gotomeeting.com/join/343400829</w:t>
        </w:r>
      </w:hyperlink>
      <w:r>
        <w:t xml:space="preserve"> </w:t>
      </w:r>
    </w:p>
    <w:p w:rsidR="002E3285" w:rsidRDefault="002E3285" w:rsidP="002E3285">
      <w:pPr>
        <w:pStyle w:val="NormalWeb"/>
        <w:spacing w:before="0" w:beforeAutospacing="0" w:after="0" w:afterAutospacing="0" w:line="360" w:lineRule="auto"/>
      </w:pPr>
      <w:r>
        <w:t>You can also dial in using your phone.</w:t>
      </w:r>
    </w:p>
    <w:p w:rsidR="002E3285" w:rsidRDefault="002E3285" w:rsidP="002E3285">
      <w:pPr>
        <w:pStyle w:val="NormalWeb"/>
        <w:spacing w:before="0" w:beforeAutospacing="0" w:after="0" w:afterAutospacing="0" w:line="360" w:lineRule="auto"/>
      </w:pPr>
      <w:r>
        <w:t>Phone Number</w:t>
      </w:r>
      <w:r>
        <w:t xml:space="preserve">: +1 (669) 224-3412 </w:t>
      </w:r>
    </w:p>
    <w:p w:rsidR="002E3285" w:rsidRDefault="002E3285" w:rsidP="002E3285">
      <w:pPr>
        <w:pStyle w:val="NormalWeb"/>
        <w:spacing w:before="0" w:beforeAutospacing="0" w:after="0" w:afterAutospacing="0" w:line="360" w:lineRule="auto"/>
      </w:pPr>
      <w:r>
        <w:t xml:space="preserve">Access Code: 343-400-829 </w:t>
      </w:r>
    </w:p>
    <w:p w:rsidR="002E3285" w:rsidRDefault="002E3285" w:rsidP="002E3285">
      <w:pPr>
        <w:pStyle w:val="NormalWeb"/>
      </w:pPr>
      <w:r>
        <w:t xml:space="preserve">New to GoToMeeting? Get the app now and be ready when your first meeting starts: </w:t>
      </w:r>
      <w:hyperlink r:id="rId9" w:history="1">
        <w:r>
          <w:rPr>
            <w:rStyle w:val="Hyperlink"/>
          </w:rPr>
          <w:t>https://global.gotomeeting.com/install/343400829</w:t>
        </w:r>
      </w:hyperlink>
    </w:p>
    <w:p w:rsidR="00516664" w:rsidRPr="002E3285" w:rsidRDefault="00516664" w:rsidP="00083AF1">
      <w:pPr>
        <w:rPr>
          <w:sz w:val="16"/>
          <w:szCs w:val="16"/>
        </w:rPr>
      </w:pPr>
      <w:bookmarkStart w:id="0" w:name="_GoBack"/>
    </w:p>
    <w:bookmarkEnd w:id="0"/>
    <w:p w:rsidR="00CE333E" w:rsidRPr="002E3285" w:rsidRDefault="00BB4B92" w:rsidP="00CE333E">
      <w:pPr>
        <w:suppressAutoHyphens w:val="0"/>
        <w:autoSpaceDE w:val="0"/>
        <w:autoSpaceDN w:val="0"/>
        <w:adjustRightInd w:val="0"/>
        <w:ind w:left="90" w:right="-54"/>
        <w:rPr>
          <w:rFonts w:eastAsia="Times New Roman" w:cs="Times New Roman"/>
          <w:kern w:val="0"/>
          <w:lang w:eastAsia="en-US" w:bidi="ar-SA"/>
        </w:rPr>
      </w:pPr>
      <w:r>
        <w:rPr>
          <w:rFonts w:eastAsia="Times New Roman" w:cs="Times New Roman"/>
          <w:kern w:val="0"/>
          <w:lang w:eastAsia="en-US" w:bidi="ar-SA"/>
        </w:rPr>
        <w:t>A</w:t>
      </w:r>
      <w:r w:rsidR="00CE333E" w:rsidRPr="00CE333E">
        <w:rPr>
          <w:rFonts w:eastAsia="Times New Roman" w:cs="Times New Roman"/>
          <w:kern w:val="0"/>
          <w:lang w:eastAsia="en-US" w:bidi="ar-SA"/>
        </w:rPr>
        <w:t>nyone with questions about this application should contact</w:t>
      </w:r>
      <w:r w:rsidR="002E3285">
        <w:rPr>
          <w:rFonts w:eastAsia="Times New Roman" w:cs="Times New Roman"/>
          <w:kern w:val="0"/>
          <w:lang w:eastAsia="en-US" w:bidi="ar-SA"/>
        </w:rPr>
        <w:t xml:space="preserve"> Planning Director</w:t>
      </w:r>
      <w:r w:rsidR="00CE333E" w:rsidRPr="00CE333E">
        <w:rPr>
          <w:rFonts w:eastAsia="Times New Roman" w:cs="Times New Roman"/>
          <w:kern w:val="0"/>
          <w:lang w:eastAsia="en-US" w:bidi="ar-SA"/>
        </w:rPr>
        <w:t xml:space="preserve"> Robyn Payson, Planning Director at 603-464-7971</w:t>
      </w:r>
      <w:r w:rsidR="00CE333E" w:rsidRPr="00CE333E">
        <w:rPr>
          <w:rFonts w:eastAsia="Times New Roman" w:cs="Times New Roman"/>
          <w:b/>
          <w:kern w:val="0"/>
          <w:lang w:eastAsia="en-US" w:bidi="ar-SA"/>
        </w:rPr>
        <w:t xml:space="preserve"> </w:t>
      </w:r>
      <w:r w:rsidR="00CE333E" w:rsidRPr="002E3285">
        <w:rPr>
          <w:rFonts w:eastAsia="Times New Roman" w:cs="Times New Roman"/>
          <w:kern w:val="0"/>
          <w:lang w:eastAsia="en-US" w:bidi="ar-SA"/>
        </w:rPr>
        <w:t>or by e-mail at robyn@hillsboroughnh.net</w:t>
      </w:r>
    </w:p>
    <w:sectPr w:rsidR="00CE333E" w:rsidRPr="002E3285" w:rsidSect="00B14AD8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0CF" w:rsidRDefault="007800CF" w:rsidP="007800CF">
      <w:r>
        <w:separator/>
      </w:r>
    </w:p>
  </w:endnote>
  <w:endnote w:type="continuationSeparator" w:id="0">
    <w:p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ESRI NIMA VMAP1&amp;2 PT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0CF" w:rsidRDefault="007800CF" w:rsidP="007800CF">
      <w:r>
        <w:separator/>
      </w:r>
    </w:p>
  </w:footnote>
  <w:footnote w:type="continuationSeparator" w:id="0">
    <w:p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6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18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2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17"/>
  </w:num>
  <w:num w:numId="4">
    <w:abstractNumId w:val="16"/>
  </w:num>
  <w:num w:numId="5">
    <w:abstractNumId w:val="6"/>
  </w:num>
  <w:num w:numId="6">
    <w:abstractNumId w:val="19"/>
  </w:num>
  <w:num w:numId="7">
    <w:abstractNumId w:val="2"/>
  </w:num>
  <w:num w:numId="8">
    <w:abstractNumId w:val="5"/>
  </w:num>
  <w:num w:numId="9">
    <w:abstractNumId w:val="13"/>
  </w:num>
  <w:num w:numId="10">
    <w:abstractNumId w:val="4"/>
  </w:num>
  <w:num w:numId="11">
    <w:abstractNumId w:val="23"/>
  </w:num>
  <w:num w:numId="12">
    <w:abstractNumId w:val="22"/>
  </w:num>
  <w:num w:numId="13">
    <w:abstractNumId w:val="10"/>
  </w:num>
  <w:num w:numId="14">
    <w:abstractNumId w:val="11"/>
  </w:num>
  <w:num w:numId="15">
    <w:abstractNumId w:val="20"/>
  </w:num>
  <w:num w:numId="16">
    <w:abstractNumId w:val="3"/>
  </w:num>
  <w:num w:numId="17">
    <w:abstractNumId w:val="12"/>
  </w:num>
  <w:num w:numId="18">
    <w:abstractNumId w:val="0"/>
  </w:num>
  <w:num w:numId="19">
    <w:abstractNumId w:val="7"/>
  </w:num>
  <w:num w:numId="20">
    <w:abstractNumId w:val="1"/>
  </w:num>
  <w:num w:numId="21">
    <w:abstractNumId w:val="9"/>
  </w:num>
  <w:num w:numId="22">
    <w:abstractNumId w:val="8"/>
  </w:num>
  <w:num w:numId="23">
    <w:abstractNumId w:val="14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24F66"/>
    <w:rsid w:val="00027AA6"/>
    <w:rsid w:val="00030E9E"/>
    <w:rsid w:val="0005547E"/>
    <w:rsid w:val="000565E3"/>
    <w:rsid w:val="00056CD6"/>
    <w:rsid w:val="00065B9C"/>
    <w:rsid w:val="00066837"/>
    <w:rsid w:val="00075E98"/>
    <w:rsid w:val="00083AF1"/>
    <w:rsid w:val="00087ED9"/>
    <w:rsid w:val="000A1D50"/>
    <w:rsid w:val="000A54FD"/>
    <w:rsid w:val="000A78BE"/>
    <w:rsid w:val="000D505A"/>
    <w:rsid w:val="000D6D40"/>
    <w:rsid w:val="000F1495"/>
    <w:rsid w:val="000F23DD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7066F"/>
    <w:rsid w:val="00175EF4"/>
    <w:rsid w:val="0018346C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300B8"/>
    <w:rsid w:val="00253B09"/>
    <w:rsid w:val="0027119F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21BA7"/>
    <w:rsid w:val="003321D6"/>
    <w:rsid w:val="003333FD"/>
    <w:rsid w:val="0034167B"/>
    <w:rsid w:val="003579F5"/>
    <w:rsid w:val="0037168B"/>
    <w:rsid w:val="0038696C"/>
    <w:rsid w:val="00396EF0"/>
    <w:rsid w:val="003B4CE3"/>
    <w:rsid w:val="003E1A5B"/>
    <w:rsid w:val="003E39D7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1893"/>
    <w:rsid w:val="004468B2"/>
    <w:rsid w:val="00452792"/>
    <w:rsid w:val="0045748C"/>
    <w:rsid w:val="00464B73"/>
    <w:rsid w:val="004664F9"/>
    <w:rsid w:val="00471FA2"/>
    <w:rsid w:val="00473DF0"/>
    <w:rsid w:val="00485DE5"/>
    <w:rsid w:val="00497602"/>
    <w:rsid w:val="004A6A58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503E4"/>
    <w:rsid w:val="005728F2"/>
    <w:rsid w:val="00586ED1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00CF"/>
    <w:rsid w:val="00781897"/>
    <w:rsid w:val="00794060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2003B"/>
    <w:rsid w:val="00823F1E"/>
    <w:rsid w:val="00833902"/>
    <w:rsid w:val="0083476B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B0749"/>
    <w:rsid w:val="008B68AC"/>
    <w:rsid w:val="008C1550"/>
    <w:rsid w:val="008C50D6"/>
    <w:rsid w:val="008C6FC3"/>
    <w:rsid w:val="008D48E6"/>
    <w:rsid w:val="008E03BC"/>
    <w:rsid w:val="008E520B"/>
    <w:rsid w:val="008F2540"/>
    <w:rsid w:val="008F4725"/>
    <w:rsid w:val="00912BF8"/>
    <w:rsid w:val="00912EB9"/>
    <w:rsid w:val="00914AAF"/>
    <w:rsid w:val="009261D4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90CDF"/>
    <w:rsid w:val="00AA27E8"/>
    <w:rsid w:val="00AC011A"/>
    <w:rsid w:val="00AC1FE0"/>
    <w:rsid w:val="00AC4EAF"/>
    <w:rsid w:val="00B0075E"/>
    <w:rsid w:val="00B14AD8"/>
    <w:rsid w:val="00B15673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F426A"/>
    <w:rsid w:val="00C00A79"/>
    <w:rsid w:val="00C04FA2"/>
    <w:rsid w:val="00C2078C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56E1A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5A2A"/>
    <w:rsid w:val="00EE1B16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55A61"/>
    <w:rsid w:val="00F55B58"/>
    <w:rsid w:val="00F6458C"/>
    <w:rsid w:val="00F6587D"/>
    <w:rsid w:val="00F75CA6"/>
    <w:rsid w:val="00F81099"/>
    <w:rsid w:val="00F92349"/>
    <w:rsid w:val="00FB081D"/>
    <w:rsid w:val="00FB3183"/>
    <w:rsid w:val="00FB6C36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57028E8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3434008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install/3434008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D06B90-7B71-4121-B524-79620E581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3</cp:revision>
  <cp:lastPrinted>2019-12-04T21:48:00Z</cp:lastPrinted>
  <dcterms:created xsi:type="dcterms:W3CDTF">2021-02-24T19:34:00Z</dcterms:created>
  <dcterms:modified xsi:type="dcterms:W3CDTF">2021-02-24T19:39:00Z</dcterms:modified>
</cp:coreProperties>
</file>